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9645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13814327"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5721D2">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2EF0F2FE"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5721D2">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2056BAF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5721D2">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05B110C3"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5721D2">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F196A53"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5721D2">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5BC73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5721D2">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006147AC"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5721D2">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580E148E"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5721D2">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5721D2">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5721D2">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5EE15E07"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5721D2">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53D68197"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5721D2">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E810D07"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5721D2">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478C25B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5721D2">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CFFE91B"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5721D2">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072FBA72"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5721D2">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2ECAAE90"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sidR="005721D2">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149FBB43"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5721D2">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01F2DC29"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5721D2">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1FF38D4F"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5721D2">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6FF96C25"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5721D2">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423CB50E"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5721D2">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767910CE"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5721D2">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5721D2">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6C1C7721"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5721D2">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5721D2">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38BDEA76"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5721D2">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5721D2">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0528AB60" w:rsidR="00C76DA5" w:rsidRDefault="00C76DA5" w:rsidP="00C76DA5">
      <w:pPr>
        <w:pStyle w:val="Caption"/>
      </w:pPr>
      <w:r>
        <w:t xml:space="preserve">Figure </w:t>
      </w:r>
      <w:r w:rsidR="00B96453">
        <w:fldChar w:fldCharType="begin"/>
      </w:r>
      <w:r w:rsidR="00B96453">
        <w:instrText xml:space="preserve"> SEQ Figure \* ARABIC </w:instrText>
      </w:r>
      <w:r w:rsidR="00B96453">
        <w:fldChar w:fldCharType="separate"/>
      </w:r>
      <w:r w:rsidR="00D00089">
        <w:rPr>
          <w:noProof/>
        </w:rPr>
        <w:t>1</w:t>
      </w:r>
      <w:r w:rsidR="00B96453">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5721D2">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0877AD31"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5721D2">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458CAE4D"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5721D2">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240DA9E8"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5721D2">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48E8AD26" w14:textId="40072ED9" w:rsidR="009E6EB1" w:rsidRDefault="00171728" w:rsidP="00171728">
      <w:pPr>
        <w:pStyle w:val="Heading2"/>
      </w:pPr>
      <w:r>
        <w:t>How are they s</w:t>
      </w:r>
      <w:r w:rsidR="009E6EB1">
        <w:t xml:space="preserve">caling to millions of </w:t>
      </w:r>
      <w:proofErr w:type="gramStart"/>
      <w:r w:rsidR="009E6EB1">
        <w:t>parameters</w:t>
      </w:r>
      <w:proofErr w:type="gramEnd"/>
    </w:p>
    <w:p w14:paraId="0DB25E2E" w14:textId="04CE1818" w:rsidR="006B6830" w:rsidRDefault="009E6EB1" w:rsidP="00433A82">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5721D2">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DB1D8C1" w14:textId="6E9D18CA" w:rsidR="00F016F5" w:rsidRDefault="00F016F5" w:rsidP="00433A82">
      <w:pPr>
        <w:ind w:firstLine="720"/>
      </w:pPr>
      <w:r>
        <w:t>Google DeepMind (</w:t>
      </w:r>
      <w:commentRangeStart w:id="8"/>
      <w:r>
        <w:t>2018</w:t>
      </w:r>
      <w:commentRangeEnd w:id="8"/>
      <w:r w:rsidR="00362428">
        <w:rPr>
          <w:rStyle w:val="CommentReference"/>
        </w:rPr>
        <w:commentReference w:id="8"/>
      </w:r>
      <w:r>
        <w:t>)  implements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w:t>
      </w:r>
      <w:r w:rsidR="00707B67">
        <w:t>.L.</w:t>
      </w:r>
      <w:r w:rsidR="005B0D7F">
        <w:t xml:space="preserve"> model steering its evolution to deliver the best of the breed through a simple search </w:t>
      </w:r>
      <w:commentRangeStart w:id="9"/>
      <w:r w:rsidR="005B0D7F">
        <w:t>model</w:t>
      </w:r>
      <w:commentRangeEnd w:id="9"/>
      <w:r w:rsidR="00362428">
        <w:rPr>
          <w:rStyle w:val="CommentReference"/>
        </w:rPr>
        <w:commentReference w:id="9"/>
      </w:r>
      <w:r w:rsidR="005B0D7F">
        <w:t>.</w:t>
      </w:r>
    </w:p>
    <w:p w14:paraId="1BCCF50C" w14:textId="1B288CE0" w:rsidR="00171728" w:rsidRDefault="00171728" w:rsidP="00171728">
      <w:pPr>
        <w:pStyle w:val="Heading3"/>
      </w:pPr>
      <w:r>
        <w:t>Transform types</w:t>
      </w:r>
    </w:p>
    <w:p w14:paraId="7DB12917" w14:textId="47887DC2" w:rsidR="00171728" w:rsidRDefault="00171728" w:rsidP="00171728">
      <w:pPr>
        <w:rPr>
          <w:i/>
          <w:iCs/>
        </w:rPr>
      </w:pPr>
      <w:r>
        <w:lastRenderedPageBreak/>
        <w:tab/>
      </w:r>
      <w:r>
        <w:rPr>
          <w:i/>
          <w:iCs/>
        </w:rPr>
        <w:t>Include information about the mutations here.</w:t>
      </w:r>
    </w:p>
    <w:p w14:paraId="25E1A707" w14:textId="77777777" w:rsidR="00AC1E80" w:rsidRDefault="00AC1E80" w:rsidP="00AC1E80">
      <w:pPr>
        <w:pStyle w:val="Heading2"/>
      </w:pPr>
      <w:r>
        <w:t>What is autoencoding</w:t>
      </w:r>
    </w:p>
    <w:p w14:paraId="5CD172A9" w14:textId="35E30612"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5721D2">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0"/>
      <w:r>
        <w:t xml:space="preserve">Natural </w:t>
      </w:r>
      <w:commentRangeEnd w:id="10"/>
      <w:r>
        <w:rPr>
          <w:rStyle w:val="CommentReference"/>
        </w:rPr>
        <w:commentReference w:id="10"/>
      </w:r>
      <w:r>
        <w:t>Language Processing (NLP) sits at the intersection of artificial intelligence, human language, and computer science.</w:t>
      </w:r>
    </w:p>
    <w:p w14:paraId="24FE97F0" w14:textId="77777777" w:rsidR="00E74372" w:rsidRDefault="00E74372" w:rsidP="00E74372">
      <w:pPr>
        <w:pStyle w:val="Heading3"/>
      </w:pPr>
      <w:r>
        <w:lastRenderedPageBreak/>
        <w:t>Language Parsing</w:t>
      </w:r>
    </w:p>
    <w:p w14:paraId="4F64397B" w14:textId="4AB8E7FF"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5721D2">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8"/>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2351EF70" w:rsidR="00E74372" w:rsidRDefault="00E74372" w:rsidP="00F91A7F">
      <w:r>
        <w:tab/>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5721D2">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1"/>
      <w:r>
        <w:t xml:space="preserve">see Table 1), </w:t>
      </w:r>
      <w:commentRangeEnd w:id="11"/>
      <w:r>
        <w:rPr>
          <w:rStyle w:val="CommentReference"/>
        </w:rPr>
        <w:commentReference w:id="11"/>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5721D2">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5272EAF1"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5721D2">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12"/>
      <w:r>
        <w:t xml:space="preserve">NPAC </w:t>
      </w:r>
      <w:commentRangeEnd w:id="12"/>
      <w:r>
        <w:rPr>
          <w:rStyle w:val="CommentReference"/>
        </w:rPr>
        <w:commentReference w:id="12"/>
      </w:r>
      <w:r>
        <w:t xml:space="preserve">has specific requirements to model social media users’ speech patterns and creates new content in their voices. The Feature Extraction Process must therefore consider the user’s metadata (e.g., age and locale), the online community properties (e.g., forum name), the posted </w:t>
      </w:r>
      <w:r>
        <w:lastRenderedPageBreak/>
        <w:t>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7B0F5E8"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5721D2">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 xml:space="preserve">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B39F0B8"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5721D2">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57E7378A"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5721D2">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5721D2">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xml:space="preserve">). Meanwhile, other situations like estimating housing prices perform better with fully </w:t>
      </w:r>
      <w:r>
        <w:lastRenderedPageBreak/>
        <w:t>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lastRenderedPageBreak/>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F6AE603"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5721D2">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2F612EEA"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5721D2">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1CF048D2"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5721D2">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24163DE5"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5721D2">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3"/>
      <w:r>
        <w:t>driving</w:t>
      </w:r>
      <w:commentRangeEnd w:id="13"/>
      <w:r w:rsidR="009C0D21">
        <w:rPr>
          <w:rStyle w:val="CommentReference"/>
          <w:b w:val="0"/>
        </w:rPr>
        <w:commentReference w:id="13"/>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A7CC702" w14:textId="462F0AB8" w:rsidR="00CD0A86" w:rsidRDefault="00CD0A86" w:rsidP="009C0D21">
      <w:pPr>
        <w:pStyle w:val="Heading3"/>
      </w:pPr>
      <w:r>
        <w:t xml:space="preserve">Data collection </w:t>
      </w:r>
      <w:commentRangeStart w:id="14"/>
      <w:r>
        <w:t>process</w:t>
      </w:r>
      <w:commentRangeEnd w:id="14"/>
      <w:r>
        <w:rPr>
          <w:rStyle w:val="CommentReference"/>
          <w:b w:val="0"/>
          <w:i w:val="0"/>
          <w:iCs w:val="0"/>
        </w:rPr>
        <w:commentReference w:id="14"/>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9"/>
                    <a:stretch>
                      <a:fillRect/>
                    </a:stretch>
                  </pic:blipFill>
                  <pic:spPr>
                    <a:xfrm>
                      <a:off x="0" y="0"/>
                      <a:ext cx="5621068" cy="2443602"/>
                    </a:xfrm>
                    <a:prstGeom prst="rect">
                      <a:avLst/>
                    </a:prstGeom>
                  </pic:spPr>
                </pic:pic>
              </a:graphicData>
            </a:graphic>
          </wp:inline>
        </w:drawing>
      </w:r>
    </w:p>
    <w:p w14:paraId="353DF058" w14:textId="68CC8D7D"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5721D2">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0"/>
                    <a:stretch>
                      <a:fillRect/>
                    </a:stretch>
                  </pic:blipFill>
                  <pic:spPr>
                    <a:xfrm>
                      <a:off x="0" y="0"/>
                      <a:ext cx="5247995" cy="3101939"/>
                    </a:xfrm>
                    <a:prstGeom prst="rect">
                      <a:avLst/>
                    </a:prstGeom>
                  </pic:spPr>
                </pic:pic>
              </a:graphicData>
            </a:graphic>
          </wp:inline>
        </w:drawing>
      </w:r>
    </w:p>
    <w:p w14:paraId="15BB0D0A" w14:textId="2EC1EC64"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5721D2">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400B9FE8"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5721D2">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9158AF2"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5721D2">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5"/>
            <w:r w:rsidRPr="00E90EC1">
              <w:rPr>
                <w:b w:val="0"/>
                <w:bCs w:val="0"/>
              </w:rPr>
              <w:t>50</w:t>
            </w:r>
            <w:commentRangeEnd w:id="15"/>
            <w:r w:rsidR="00402661">
              <w:rPr>
                <w:rStyle w:val="CommentReference"/>
                <w:b w:val="0"/>
                <w:bCs w:val="0"/>
              </w:rPr>
              <w:commentReference w:id="15"/>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696752C3"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5721D2">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7"/>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C84B4F0"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5721D2">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2DE75F74" w14:textId="62E6C3E1" w:rsidR="00C90852" w:rsidRDefault="005021D6" w:rsidP="00C90852">
      <w:pPr>
        <w:pStyle w:val="Heading2"/>
      </w:pPr>
      <w:r>
        <w:lastRenderedPageBreak/>
        <w:t xml:space="preserve">How does </w:t>
      </w:r>
      <w:r w:rsidR="00430C88">
        <w:t xml:space="preserve">neural network </w:t>
      </w:r>
      <w:r>
        <w:t xml:space="preserve">training </w:t>
      </w:r>
      <w:proofErr w:type="gramStart"/>
      <w:r>
        <w:t>work</w:t>
      </w:r>
      <w:proofErr w:type="gramEnd"/>
    </w:p>
    <w:p w14:paraId="61A320E1" w14:textId="5ADBAECB" w:rsidR="00B357EC" w:rsidRDefault="00430C88">
      <w:r>
        <w:tab/>
        <w:t xml:space="preserve">The objective of model training is to estimate the weights and connectivity structure for mapping a set of inputs to prediction outputs. This process requires </w:t>
      </w:r>
      <w:r w:rsidR="00B357EC">
        <w:t xml:space="preserve">optimizing a cost function using </w:t>
      </w:r>
      <w:r>
        <w:t>a series of forward</w:t>
      </w:r>
      <w:r w:rsidR="00B357EC">
        <w:t>-</w:t>
      </w:r>
      <w:r>
        <w:t>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Backpropagation is a mathematical procedure that compares the expected versus actual outputs. Next, it calculates the partial derivatives for each parameter and adjusts the input weights accordingly. Third, those updates cascade to the previous layers. Finally, after sufficient iterations, the network converges. This situation means that the difference between expected and actual outputs is within an acceptable margin of error.</w:t>
      </w:r>
    </w:p>
    <w:p w14:paraId="27222954" w14:textId="5EC24080" w:rsidR="00B357EC" w:rsidRDefault="00B357EC">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5D316423" w14:textId="77777777" w:rsidR="00BD5A67" w:rsidRDefault="00BD5A67"/>
    <w:p w14:paraId="2158E901" w14:textId="344F4F54" w:rsidR="00430C88" w:rsidRDefault="00430C88">
      <w:r>
        <w:t xml:space="preserve">     </w:t>
      </w:r>
      <w:r>
        <w:br w:type="page"/>
      </w:r>
    </w:p>
    <w:p w14:paraId="580A584F" w14:textId="7ABF8B88" w:rsidR="00C90852" w:rsidRDefault="00C90852" w:rsidP="00C90852">
      <w:pPr>
        <w:rPr>
          <w:i/>
          <w:iCs/>
        </w:rPr>
      </w:pPr>
      <w:r>
        <w:lastRenderedPageBreak/>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790C42D"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5721D2">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B1981D7"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5721D2">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5721D2">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15CC70AD"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5721D2">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5721D2">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79CFEAF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5721D2">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5721D2">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684D1B80"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5721D2">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6"/>
      <w:r>
        <w:t xml:space="preserve">Researchers </w:t>
      </w:r>
      <w:commentRangeEnd w:id="16"/>
      <w:r>
        <w:rPr>
          <w:rStyle w:val="CommentReference"/>
        </w:rPr>
        <w:commentReference w:id="1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4214210A"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5721D2">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5721D2">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7"/>
      <w:r>
        <w:t>biases</w:t>
      </w:r>
      <w:commentRangeEnd w:id="17"/>
      <w:r w:rsidR="006D5FD0">
        <w:rPr>
          <w:rStyle w:val="CommentReference"/>
          <w:b w:val="0"/>
          <w:i w:val="0"/>
          <w:iCs w:val="0"/>
        </w:rPr>
        <w:commentReference w:id="17"/>
      </w:r>
    </w:p>
    <w:p w14:paraId="0D6278E1" w14:textId="79F3048E"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5721D2">
            <w:rPr>
              <w:strike/>
              <w:noProof/>
            </w:rPr>
            <w:t xml:space="preserve"> </w:t>
          </w:r>
          <w:r w:rsidR="005721D2">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404A9493"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5721D2">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8"/>
      <w:r>
        <w:t>isolation</w:t>
      </w:r>
      <w:commentRangeEnd w:id="18"/>
      <w:r w:rsidR="00FF649A">
        <w:t xml:space="preserve"> (Owen, 2017; </w:t>
      </w:r>
      <w:proofErr w:type="spellStart"/>
      <w:r w:rsidR="00FF649A">
        <w:t>Adashi</w:t>
      </w:r>
      <w:proofErr w:type="spellEnd"/>
      <w:r w:rsidR="00FF649A">
        <w:t xml:space="preserve"> et al., 2018)</w:t>
      </w:r>
      <w:r w:rsidR="00313B0F">
        <w:rPr>
          <w:rStyle w:val="CommentReference"/>
        </w:rPr>
        <w:commentReference w:id="18"/>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9"/>
      <w:r>
        <w:t>neutral</w:t>
      </w:r>
      <w:commentRangeEnd w:id="19"/>
      <w:r w:rsidR="00FF649A">
        <w:rPr>
          <w:rStyle w:val="CommentReference"/>
        </w:rPr>
        <w:commentReference w:id="19"/>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0"/>
      <w:r>
        <w:t>considerations of A</w:t>
      </w:r>
      <w:commentRangeEnd w:id="20"/>
      <w:r>
        <w:t>.I.</w:t>
      </w:r>
      <w:r>
        <w:rPr>
          <w:rStyle w:val="CommentReference"/>
          <w:b w:val="0"/>
        </w:rPr>
        <w:commentReference w:id="20"/>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41C496D1"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5721D2">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2B918696"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5721D2">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5721D2">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36A0F3D"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5721D2">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633ECA70"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5721D2">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38432708"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5721D2">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D9BDEC" w14:textId="77777777" w:rsidR="005721D2" w:rsidRDefault="00D424E9" w:rsidP="005721D2">
              <w:pPr>
                <w:pStyle w:val="Bibliography"/>
                <w:ind w:left="720" w:hanging="720"/>
                <w:rPr>
                  <w:noProof/>
                </w:rPr>
              </w:pPr>
              <w:r>
                <w:fldChar w:fldCharType="begin"/>
              </w:r>
              <w:r>
                <w:instrText xml:space="preserve"> BIBLIOGRAPHY </w:instrText>
              </w:r>
              <w:r>
                <w:fldChar w:fldCharType="separate"/>
              </w:r>
              <w:r w:rsidR="005721D2">
                <w:rPr>
                  <w:noProof/>
                </w:rPr>
                <w:t xml:space="preserve">Adashi, E., Walters, L., &amp; Menikoff, J. (2018). The Belmont Report at 40: Reckoning With Time. </w:t>
              </w:r>
              <w:r w:rsidR="005721D2">
                <w:rPr>
                  <w:i/>
                  <w:iCs/>
                  <w:noProof/>
                </w:rPr>
                <w:t>American Journal of Public Health, 108</w:t>
              </w:r>
              <w:r w:rsidR="005721D2">
                <w:rPr>
                  <w:noProof/>
                </w:rPr>
                <w:t>(10), 1345-1348. Retrieved from https://search-ebscohost-com.proxy1.ncu.edu/login.aspx?direct=true&amp;db=s3h&amp;AN=131743373&amp;site=eds-live</w:t>
              </w:r>
            </w:p>
            <w:p w14:paraId="5757E392" w14:textId="77777777" w:rsidR="005721D2" w:rsidRDefault="005721D2" w:rsidP="005721D2">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1C233E6" w14:textId="77777777" w:rsidR="005721D2" w:rsidRDefault="005721D2" w:rsidP="005721D2">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724DF2EA" w14:textId="77777777" w:rsidR="005721D2" w:rsidRDefault="005721D2" w:rsidP="005721D2">
              <w:pPr>
                <w:pStyle w:val="Bibliography"/>
                <w:ind w:left="720" w:hanging="720"/>
                <w:rPr>
                  <w:noProof/>
                </w:rPr>
              </w:pPr>
              <w:r>
                <w:rPr>
                  <w:noProof/>
                </w:rPr>
                <w:t xml:space="preserve">Asimov, I. (1942). </w:t>
              </w:r>
              <w:r>
                <w:rPr>
                  <w:i/>
                  <w:iCs/>
                  <w:noProof/>
                </w:rPr>
                <w:t>Runaround.</w:t>
              </w:r>
              <w:r>
                <w:rPr>
                  <w:noProof/>
                </w:rPr>
                <w:t xml:space="preserve"> </w:t>
              </w:r>
            </w:p>
            <w:p w14:paraId="336CFE95" w14:textId="77777777" w:rsidR="005721D2" w:rsidRDefault="005721D2" w:rsidP="005721D2">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776F7277" w14:textId="77777777" w:rsidR="005721D2" w:rsidRDefault="005721D2" w:rsidP="005721D2">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0987455B" w14:textId="77777777" w:rsidR="005721D2" w:rsidRDefault="005721D2" w:rsidP="005721D2">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57C6CEE" w14:textId="77777777" w:rsidR="005721D2" w:rsidRDefault="005721D2" w:rsidP="005721D2">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316BBB22" w14:textId="77777777" w:rsidR="005721D2" w:rsidRDefault="005721D2" w:rsidP="005721D2">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0CF6C492" w14:textId="77777777" w:rsidR="005721D2" w:rsidRDefault="005721D2" w:rsidP="005721D2">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1DFD7DF" w14:textId="77777777" w:rsidR="005721D2" w:rsidRDefault="005721D2" w:rsidP="005721D2">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369871D" w14:textId="77777777" w:rsidR="005721D2" w:rsidRDefault="005721D2" w:rsidP="005721D2">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2713C2C" w14:textId="77777777" w:rsidR="005721D2" w:rsidRDefault="005721D2" w:rsidP="005721D2">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D1E5F9D" w14:textId="77777777" w:rsidR="005721D2" w:rsidRDefault="005721D2" w:rsidP="005721D2">
              <w:pPr>
                <w:pStyle w:val="Bibliography"/>
                <w:ind w:left="720" w:hanging="720"/>
                <w:rPr>
                  <w:noProof/>
                </w:rPr>
              </w:pPr>
              <w:r>
                <w:rPr>
                  <w:noProof/>
                </w:rPr>
                <w:t xml:space="preserve">Burr, V. (2015). </w:t>
              </w:r>
              <w:r>
                <w:rPr>
                  <w:i/>
                  <w:iCs/>
                  <w:noProof/>
                </w:rPr>
                <w:t>Social Constructionism.</w:t>
              </w:r>
              <w:r>
                <w:rPr>
                  <w:noProof/>
                </w:rPr>
                <w:t xml:space="preserve"> Routledge.</w:t>
              </w:r>
            </w:p>
            <w:p w14:paraId="1146FF27" w14:textId="77777777" w:rsidR="005721D2" w:rsidRDefault="005721D2" w:rsidP="005721D2">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6BB72B0B" w14:textId="77777777" w:rsidR="005721D2" w:rsidRDefault="005721D2" w:rsidP="005721D2">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CFB47D2" w14:textId="77777777" w:rsidR="005721D2" w:rsidRDefault="005721D2" w:rsidP="005721D2">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EFF22D2" w14:textId="77777777" w:rsidR="005721D2" w:rsidRDefault="005721D2" w:rsidP="005721D2">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1CE7C2E9" w14:textId="77777777" w:rsidR="005721D2" w:rsidRDefault="005721D2" w:rsidP="005721D2">
              <w:pPr>
                <w:pStyle w:val="Bibliography"/>
                <w:ind w:left="720" w:hanging="720"/>
                <w:rPr>
                  <w:noProof/>
                </w:rPr>
              </w:pPr>
              <w:r>
                <w:rPr>
                  <w:noProof/>
                </w:rPr>
                <w:t xml:space="preserve">Darwin, C. (1859). </w:t>
              </w:r>
              <w:r>
                <w:rPr>
                  <w:i/>
                  <w:iCs/>
                  <w:noProof/>
                </w:rPr>
                <w:t>On the origin of species.</w:t>
              </w:r>
              <w:r>
                <w:rPr>
                  <w:noProof/>
                </w:rPr>
                <w:t xml:space="preserve"> </w:t>
              </w:r>
            </w:p>
            <w:p w14:paraId="022D186D" w14:textId="77777777" w:rsidR="005721D2" w:rsidRDefault="005721D2" w:rsidP="005721D2">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170EAE6B" w14:textId="77777777" w:rsidR="005721D2" w:rsidRDefault="005721D2" w:rsidP="005721D2">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94607C8" w14:textId="77777777" w:rsidR="005721D2" w:rsidRDefault="005721D2" w:rsidP="005721D2">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A54404" w14:textId="77777777" w:rsidR="005721D2" w:rsidRDefault="005721D2" w:rsidP="005721D2">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52F4EC8" w14:textId="77777777" w:rsidR="005721D2" w:rsidRDefault="005721D2" w:rsidP="005721D2">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22EE15EA" w14:textId="77777777" w:rsidR="005721D2" w:rsidRDefault="005721D2" w:rsidP="005721D2">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2CB81E2" w14:textId="77777777" w:rsidR="005721D2" w:rsidRDefault="005721D2" w:rsidP="005721D2">
              <w:pPr>
                <w:pStyle w:val="Bibliography"/>
                <w:ind w:left="720" w:hanging="720"/>
                <w:rPr>
                  <w:noProof/>
                </w:rPr>
              </w:pPr>
              <w:r>
                <w:rPr>
                  <w:noProof/>
                </w:rPr>
                <w:lastRenderedPageBreak/>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744286B4" w14:textId="77777777" w:rsidR="005721D2" w:rsidRDefault="005721D2" w:rsidP="005721D2">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7368BCC" w14:textId="77777777" w:rsidR="005721D2" w:rsidRDefault="005721D2" w:rsidP="005721D2">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29DD3DF" w14:textId="77777777" w:rsidR="005721D2" w:rsidRDefault="005721D2" w:rsidP="005721D2">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BD5E5C8" w14:textId="77777777" w:rsidR="005721D2" w:rsidRDefault="005721D2" w:rsidP="005721D2">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7DD0658" w14:textId="77777777" w:rsidR="005721D2" w:rsidRDefault="005721D2" w:rsidP="005721D2">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5492BE6" w14:textId="77777777" w:rsidR="005721D2" w:rsidRDefault="005721D2" w:rsidP="005721D2">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325C66F" w14:textId="77777777" w:rsidR="005721D2" w:rsidRDefault="005721D2" w:rsidP="005721D2">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4B3A6CC9" w14:textId="77777777" w:rsidR="005721D2" w:rsidRDefault="005721D2" w:rsidP="005721D2">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1B6C3A68" w14:textId="77777777" w:rsidR="005721D2" w:rsidRDefault="005721D2" w:rsidP="005721D2">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2096407" w14:textId="77777777" w:rsidR="005721D2" w:rsidRDefault="005721D2" w:rsidP="005721D2">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D4F1584" w14:textId="77777777" w:rsidR="005721D2" w:rsidRDefault="005721D2" w:rsidP="005721D2">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3DF952E7" w14:textId="77777777" w:rsidR="005721D2" w:rsidRDefault="005721D2" w:rsidP="005721D2">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EE3B9D" w14:textId="77777777" w:rsidR="005721D2" w:rsidRDefault="005721D2" w:rsidP="005721D2">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6E71CBC0" w14:textId="77777777" w:rsidR="005721D2" w:rsidRDefault="005721D2" w:rsidP="005721D2">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1EA27D2A" w14:textId="77777777" w:rsidR="005721D2" w:rsidRDefault="005721D2" w:rsidP="005721D2">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AA863D6" w14:textId="77777777" w:rsidR="005721D2" w:rsidRDefault="005721D2" w:rsidP="005721D2">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90AEFB3" w14:textId="77777777" w:rsidR="005721D2" w:rsidRDefault="005721D2" w:rsidP="005721D2">
              <w:pPr>
                <w:pStyle w:val="Bibliography"/>
                <w:ind w:left="720" w:hanging="720"/>
                <w:rPr>
                  <w:noProof/>
                </w:rPr>
              </w:pPr>
              <w:r>
                <w:rPr>
                  <w:noProof/>
                </w:rPr>
                <w:lastRenderedPageBreak/>
                <w:t xml:space="preserve">Keller, J., Liu, D., &amp; Fogel, D. (2016). </w:t>
              </w:r>
              <w:r>
                <w:rPr>
                  <w:i/>
                  <w:iCs/>
                  <w:noProof/>
                </w:rPr>
                <w:t>Fundamentals of Computational Intelligence.</w:t>
              </w:r>
              <w:r>
                <w:rPr>
                  <w:noProof/>
                </w:rPr>
                <w:t xml:space="preserve"> John Wiley &amp; Sons.</w:t>
              </w:r>
            </w:p>
            <w:p w14:paraId="039A492C" w14:textId="77777777" w:rsidR="005721D2" w:rsidRDefault="005721D2" w:rsidP="005721D2">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50F5D7BA" w14:textId="77777777" w:rsidR="005721D2" w:rsidRDefault="005721D2" w:rsidP="005721D2">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261E400" w14:textId="77777777" w:rsidR="005721D2" w:rsidRDefault="005721D2" w:rsidP="005721D2">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07476EC" w14:textId="77777777" w:rsidR="005721D2" w:rsidRDefault="005721D2" w:rsidP="005721D2">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0F02E194" w14:textId="77777777" w:rsidR="005721D2" w:rsidRDefault="005721D2" w:rsidP="005721D2">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7C94AAD2" w14:textId="77777777" w:rsidR="005721D2" w:rsidRDefault="005721D2" w:rsidP="005721D2">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E6A32FA" w14:textId="77777777" w:rsidR="005721D2" w:rsidRDefault="005721D2" w:rsidP="005721D2">
              <w:pPr>
                <w:pStyle w:val="Bibliography"/>
                <w:ind w:left="720" w:hanging="720"/>
                <w:rPr>
                  <w:noProof/>
                </w:rPr>
              </w:pPr>
              <w:r>
                <w:rPr>
                  <w:noProof/>
                </w:rPr>
                <w:lastRenderedPageBreak/>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7B329A6D" w14:textId="77777777" w:rsidR="005721D2" w:rsidRDefault="005721D2" w:rsidP="005721D2">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5F5B404E" w14:textId="77777777" w:rsidR="005721D2" w:rsidRDefault="005721D2" w:rsidP="005721D2">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4ABEE227" w14:textId="77777777" w:rsidR="005721D2" w:rsidRDefault="005721D2" w:rsidP="005721D2">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7F6C8A3" w14:textId="77777777" w:rsidR="005721D2" w:rsidRDefault="005721D2" w:rsidP="005721D2">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17BE037" w14:textId="77777777" w:rsidR="005721D2" w:rsidRDefault="005721D2" w:rsidP="005721D2">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855975D" w14:textId="77777777" w:rsidR="005721D2" w:rsidRDefault="005721D2" w:rsidP="005721D2">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469CAE84" w14:textId="77777777" w:rsidR="005721D2" w:rsidRDefault="005721D2" w:rsidP="005721D2">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3DFCEBB" w14:textId="77777777" w:rsidR="005721D2" w:rsidRDefault="005721D2" w:rsidP="005721D2">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3C0A8811" w14:textId="77777777" w:rsidR="005721D2" w:rsidRDefault="005721D2" w:rsidP="005721D2">
              <w:pPr>
                <w:pStyle w:val="Bibliography"/>
                <w:ind w:left="720" w:hanging="720"/>
                <w:rPr>
                  <w:noProof/>
                </w:rPr>
              </w:pPr>
              <w:r>
                <w:rPr>
                  <w:noProof/>
                </w:rPr>
                <w:lastRenderedPageBreak/>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B12CD7D" w14:textId="77777777" w:rsidR="005721D2" w:rsidRDefault="005721D2" w:rsidP="005721D2">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1B622208" w14:textId="77777777" w:rsidR="005721D2" w:rsidRDefault="005721D2" w:rsidP="005721D2">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EC05CDB" w14:textId="77777777" w:rsidR="005721D2" w:rsidRDefault="005721D2" w:rsidP="005721D2">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54B71021" w14:textId="77777777" w:rsidR="005721D2" w:rsidRDefault="005721D2" w:rsidP="005721D2">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DF2A246" w14:textId="77777777" w:rsidR="005721D2" w:rsidRDefault="005721D2" w:rsidP="005721D2">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0481A91" w14:textId="77777777" w:rsidR="005721D2" w:rsidRDefault="005721D2" w:rsidP="005721D2">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92FFCEC" w14:textId="77777777" w:rsidR="005721D2" w:rsidRDefault="005721D2" w:rsidP="005721D2">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2106D82E" w14:textId="77777777" w:rsidR="005721D2" w:rsidRDefault="005721D2" w:rsidP="005721D2">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1EA02C83" w14:textId="77777777" w:rsidR="005721D2" w:rsidRDefault="005721D2" w:rsidP="005721D2">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01D8623A" w14:textId="77777777" w:rsidR="005721D2" w:rsidRDefault="005721D2" w:rsidP="005721D2">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653D0D3B" w14:textId="77777777" w:rsidR="005721D2" w:rsidRDefault="005721D2" w:rsidP="005721D2">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7231792F" w14:textId="77777777" w:rsidR="005721D2" w:rsidRDefault="005721D2" w:rsidP="005721D2">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F02EE5E" w14:textId="77777777" w:rsidR="005721D2" w:rsidRDefault="005721D2" w:rsidP="005721D2">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5E7F745F" w14:textId="77777777" w:rsidR="005721D2" w:rsidRDefault="005721D2" w:rsidP="005721D2">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5AA053D3" w14:textId="77777777" w:rsidR="005721D2" w:rsidRDefault="005721D2" w:rsidP="005721D2">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53BCB465" w14:textId="77777777" w:rsidR="005721D2" w:rsidRDefault="005721D2" w:rsidP="005721D2">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61725E" w14:textId="77777777" w:rsidR="005721D2" w:rsidRDefault="005721D2" w:rsidP="005721D2">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A6D344C" w14:textId="77777777" w:rsidR="005721D2" w:rsidRDefault="005721D2" w:rsidP="005721D2">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A7C31A2" w14:textId="77777777" w:rsidR="005721D2" w:rsidRDefault="005721D2" w:rsidP="005721D2">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988EE98" w14:textId="77777777" w:rsidR="005721D2" w:rsidRDefault="005721D2" w:rsidP="005721D2">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3535EF6C" w14:textId="77777777" w:rsidR="005721D2" w:rsidRDefault="005721D2" w:rsidP="005721D2">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712ED088" w14:textId="77777777" w:rsidR="005721D2" w:rsidRDefault="005721D2" w:rsidP="005721D2">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C02EA7E" w14:textId="77777777" w:rsidR="005721D2" w:rsidRDefault="005721D2" w:rsidP="005721D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6EAABA2" w14:textId="77777777" w:rsidR="005721D2" w:rsidRDefault="005721D2" w:rsidP="005721D2">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3C720BE" w14:textId="77777777" w:rsidR="005721D2" w:rsidRDefault="005721D2" w:rsidP="005721D2">
              <w:pPr>
                <w:pStyle w:val="Bibliography"/>
                <w:ind w:left="720" w:hanging="720"/>
                <w:rPr>
                  <w:noProof/>
                </w:rPr>
              </w:pPr>
              <w:r>
                <w:rPr>
                  <w:noProof/>
                </w:rPr>
                <w:lastRenderedPageBreak/>
                <w:t xml:space="preserve">Upchurch, M. (2018). Robots and AI at work: the propects for singularity. </w:t>
              </w:r>
              <w:r>
                <w:rPr>
                  <w:i/>
                  <w:iCs/>
                  <w:noProof/>
                </w:rPr>
                <w:t>New Technology, 33</w:t>
              </w:r>
              <w:r>
                <w:rPr>
                  <w:noProof/>
                </w:rPr>
                <w:t>(3), 205-218. doi:10.1111/ntwe.12124</w:t>
              </w:r>
            </w:p>
            <w:p w14:paraId="39401063" w14:textId="77777777" w:rsidR="005721D2" w:rsidRDefault="005721D2" w:rsidP="005721D2">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9C16713" w14:textId="77777777" w:rsidR="005721D2" w:rsidRDefault="005721D2" w:rsidP="005721D2">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3B9C3E30" w14:textId="77777777" w:rsidR="005721D2" w:rsidRDefault="005721D2" w:rsidP="005721D2">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5721D2">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5-28T23:21:00Z" w:initials="nn">
    <w:p w14:paraId="0D8D3E1D" w14:textId="170DC847" w:rsidR="00362428" w:rsidRDefault="00362428">
      <w:pPr>
        <w:pStyle w:val="CommentText"/>
      </w:pPr>
      <w:r>
        <w:rPr>
          <w:rStyle w:val="CommentReference"/>
        </w:rPr>
        <w:annotationRef/>
      </w:r>
      <w:r>
        <w:t>This isn’t a valid citation</w:t>
      </w:r>
    </w:p>
  </w:comment>
  <w:comment w:id="9" w:author="nate nate" w:date="2022-05-28T23:22:00Z" w:initials="nn">
    <w:p w14:paraId="06C91BBF" w14:textId="49A90163" w:rsidR="00362428" w:rsidRDefault="00362428">
      <w:pPr>
        <w:pStyle w:val="CommentText"/>
      </w:pPr>
      <w:r>
        <w:rPr>
          <w:rStyle w:val="CommentReference"/>
        </w:rPr>
        <w:annotationRef/>
      </w:r>
      <w:r>
        <w:t>Add sequence diagram and another 2-senteneces</w:t>
      </w:r>
    </w:p>
  </w:comment>
  <w:comment w:id="10"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1" w:author="nate nate" w:date="2022-05-15T16:04:00Z" w:initials="nn">
    <w:p w14:paraId="56C368FD" w14:textId="501C7245" w:rsidR="00E74372" w:rsidRDefault="00E74372">
      <w:pPr>
        <w:pStyle w:val="CommentText"/>
      </w:pPr>
      <w:r>
        <w:rPr>
          <w:rStyle w:val="CommentReference"/>
        </w:rPr>
        <w:annotationRef/>
      </w:r>
      <w:r>
        <w:t>Which table is this?</w:t>
      </w:r>
    </w:p>
  </w:comment>
  <w:comment w:id="12"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3" w:author="nate nate" w:date="2022-05-15T22:05:00Z" w:initials="nn">
    <w:p w14:paraId="664BB513" w14:textId="34D8A43D" w:rsidR="009C0D21" w:rsidRDefault="009C0D21">
      <w:pPr>
        <w:pStyle w:val="CommentText"/>
      </w:pPr>
      <w:r>
        <w:rPr>
          <w:rStyle w:val="CommentReference"/>
        </w:rPr>
        <w:annotationRef/>
      </w:r>
      <w:r>
        <w:t>TIM8150-5</w:t>
      </w:r>
    </w:p>
  </w:comment>
  <w:comment w:id="14" w:author="nate nate" w:date="2022-05-15T22:41:00Z" w:initials="nn">
    <w:p w14:paraId="7799D1E0" w14:textId="2E20C712" w:rsidR="00CD0A86" w:rsidRDefault="00CD0A86">
      <w:pPr>
        <w:pStyle w:val="CommentText"/>
      </w:pPr>
      <w:r>
        <w:rPr>
          <w:rStyle w:val="CommentReference"/>
        </w:rPr>
        <w:annotationRef/>
      </w:r>
      <w:r>
        <w:t>TIM8150-8</w:t>
      </w:r>
    </w:p>
  </w:comment>
  <w:comment w:id="15"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6"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7"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8" w:author="nate nate" w:date="2022-05-28T14:42:00Z" w:initials="nn">
    <w:p w14:paraId="77C08903" w14:textId="63254EDB" w:rsidR="00313B0F" w:rsidRDefault="00313B0F">
      <w:pPr>
        <w:pStyle w:val="CommentText"/>
      </w:pPr>
      <w:r>
        <w:rPr>
          <w:rStyle w:val="CommentReference"/>
        </w:rPr>
        <w:annotationRef/>
      </w:r>
      <w:r>
        <w:t>Source?</w:t>
      </w:r>
    </w:p>
  </w:comment>
  <w:comment w:id="19"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0"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0D8D3E1D" w15:done="0"/>
  <w15:commentEx w15:paraId="06C91BBF"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3D2D07" w16cex:dateUtc="2022-05-29T03:21:00Z"/>
  <w16cex:commentExtensible w16cex:durableId="263D2D1D" w16cex:dateUtc="2022-05-29T03:22: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0D8D3E1D" w16cid:durableId="263D2D07"/>
  <w16cid:commentId w16cid:paraId="06C91BBF" w16cid:durableId="263D2D1D"/>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35EED" w14:textId="77777777" w:rsidR="00B96453" w:rsidRDefault="00B96453" w:rsidP="0082223F">
      <w:pPr>
        <w:spacing w:line="240" w:lineRule="auto"/>
      </w:pPr>
      <w:r>
        <w:separator/>
      </w:r>
    </w:p>
  </w:endnote>
  <w:endnote w:type="continuationSeparator" w:id="0">
    <w:p w14:paraId="45B306B7" w14:textId="77777777" w:rsidR="00B96453" w:rsidRDefault="00B9645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B5F19" w14:textId="77777777" w:rsidR="00B96453" w:rsidRDefault="00B96453" w:rsidP="0082223F">
      <w:pPr>
        <w:spacing w:line="240" w:lineRule="auto"/>
      </w:pPr>
      <w:r>
        <w:separator/>
      </w:r>
    </w:p>
  </w:footnote>
  <w:footnote w:type="continuationSeparator" w:id="0">
    <w:p w14:paraId="1E71A142" w14:textId="77777777" w:rsidR="00B96453" w:rsidRDefault="00B9645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4A3C"/>
    <w:rsid w:val="000E7D27"/>
    <w:rsid w:val="000F3311"/>
    <w:rsid w:val="001167E6"/>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62A3C"/>
    <w:rsid w:val="00480ECA"/>
    <w:rsid w:val="004A5733"/>
    <w:rsid w:val="004A784B"/>
    <w:rsid w:val="004A7B81"/>
    <w:rsid w:val="004F456A"/>
    <w:rsid w:val="004F51DA"/>
    <w:rsid w:val="005021D6"/>
    <w:rsid w:val="00515B13"/>
    <w:rsid w:val="00542FD3"/>
    <w:rsid w:val="00551201"/>
    <w:rsid w:val="00552ACF"/>
    <w:rsid w:val="00557E91"/>
    <w:rsid w:val="00563CA0"/>
    <w:rsid w:val="0056459B"/>
    <w:rsid w:val="005721D2"/>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837E1"/>
    <w:rsid w:val="007A4361"/>
    <w:rsid w:val="007A461B"/>
    <w:rsid w:val="007C3BFA"/>
    <w:rsid w:val="0082223F"/>
    <w:rsid w:val="00846F09"/>
    <w:rsid w:val="00852A87"/>
    <w:rsid w:val="008725BD"/>
    <w:rsid w:val="00877007"/>
    <w:rsid w:val="008948D3"/>
    <w:rsid w:val="008B5129"/>
    <w:rsid w:val="008C3B7B"/>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874"/>
    <w:rsid w:val="00AF0E9B"/>
    <w:rsid w:val="00B13ADF"/>
    <w:rsid w:val="00B17B8B"/>
    <w:rsid w:val="00B212DB"/>
    <w:rsid w:val="00B22C9F"/>
    <w:rsid w:val="00B26D20"/>
    <w:rsid w:val="00B357EC"/>
    <w:rsid w:val="00B4421D"/>
    <w:rsid w:val="00B6363F"/>
    <w:rsid w:val="00B63BD9"/>
    <w:rsid w:val="00B67139"/>
    <w:rsid w:val="00B76708"/>
    <w:rsid w:val="00B81884"/>
    <w:rsid w:val="00B83595"/>
    <w:rsid w:val="00B83C55"/>
    <w:rsid w:val="00B96453"/>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diagramQuickStyle" Target="diagrams/quickStyle1.xm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diagramColors" Target="diagrams/colors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diagramLayout" Target="diagrams/layout2.xml"/><Relationship Id="rId37" Type="http://schemas.openxmlformats.org/officeDocument/2006/relationships/image" Target="media/image1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Data" Target="diagrams/data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microsoft.com/office/2007/relationships/diagramDrawing" Target="diagrams/drawing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diagramQuickStyle" Target="diagrams/quickStyle2.xml"/><Relationship Id="rId38"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1</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2</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3</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4</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5</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6</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7</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8</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0</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9</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2</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3</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4</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7</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0</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5</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7</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8</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9</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5</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6</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7</b:RefOrder>
  </b:Source>
  <b:Source>
    <b:Tag>Asi42</b:Tag>
    <b:SourceType>Book</b:SourceType>
    <b:Guid>{59191ABC-FD6E-4700-843D-79A39BE5ACD6}</b:Guid>
    <b:Title>Runaround</b:Title>
    <b:Year>1942</b:Year>
    <b:Author>
      <b:Author>
        <b:NameList>
          <b:Person>
            <b:Last>Asimov</b:Last>
            <b:First>I</b:First>
          </b:Person>
        </b:NameList>
      </b:Author>
    </b:Author>
    <b:RefOrder>58</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9</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0</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6</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3</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5</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4</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7</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6</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7</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8</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9</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8</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0</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1</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2</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3</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0</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1</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2</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3</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4</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5</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6</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7</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8</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9</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26</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1</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0</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2</b:RefOrder>
  </b:Source>
</b:Sources>
</file>

<file path=customXml/itemProps1.xml><?xml version="1.0" encoding="utf-8"?>
<ds:datastoreItem xmlns:ds="http://schemas.openxmlformats.org/officeDocument/2006/customXml" ds:itemID="{0E465D49-CA02-45AC-AF26-1657C569F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8</TotalTime>
  <Pages>70</Pages>
  <Words>15283</Words>
  <Characters>87119</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22</cp:revision>
  <dcterms:created xsi:type="dcterms:W3CDTF">2019-05-19T17:38:00Z</dcterms:created>
  <dcterms:modified xsi:type="dcterms:W3CDTF">2022-06-04T20:42:00Z</dcterms:modified>
</cp:coreProperties>
</file>